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E2F" w:rsidRPr="00576398" w:rsidRDefault="00835AEC" w:rsidP="00576398">
      <w:pPr>
        <w:spacing w:before="240"/>
        <w:rPr>
          <w:b/>
          <w:bCs/>
          <w:sz w:val="26"/>
          <w:szCs w:val="26"/>
          <w:u w:val="single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395984</wp:posOffset>
            </wp:positionH>
            <wp:positionV relativeFrom="paragraph">
              <wp:posOffset>4152202</wp:posOffset>
            </wp:positionV>
            <wp:extent cx="273050" cy="438785"/>
            <wp:effectExtent l="0" t="6668" r="6033" b="6032"/>
            <wp:wrapNone/>
            <wp:docPr id="3" name="Picture 3" descr="Image result for scissors white background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cissors white background outlin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7305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0E31" w:rsidRPr="00576398">
        <w:rPr>
          <w:b/>
          <w:bCs/>
          <w:sz w:val="26"/>
          <w:szCs w:val="26"/>
          <w:u w:val="single"/>
        </w:rPr>
        <w:t xml:space="preserve">Glossary of term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516EE2" w:rsidRPr="00576398" w:rsidTr="005C5070">
        <w:trPr>
          <w:trHeight w:val="546"/>
        </w:trPr>
        <w:tc>
          <w:tcPr>
            <w:tcW w:w="2689" w:type="dxa"/>
            <w:vAlign w:val="center"/>
          </w:tcPr>
          <w:p w:rsidR="00516EE2" w:rsidRPr="00576398" w:rsidRDefault="00516EE2" w:rsidP="00516EE2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Arable land</w:t>
            </w:r>
          </w:p>
        </w:tc>
        <w:tc>
          <w:tcPr>
            <w:tcW w:w="6327" w:type="dxa"/>
            <w:vAlign w:val="center"/>
          </w:tcPr>
          <w:p w:rsidR="00516EE2" w:rsidRPr="00576398" w:rsidRDefault="00516EE2" w:rsidP="00516EE2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 xml:space="preserve">Land capable of being </w:t>
            </w:r>
            <w:proofErr w:type="gramStart"/>
            <w:r w:rsidRPr="00576398">
              <w:rPr>
                <w:sz w:val="26"/>
                <w:szCs w:val="26"/>
              </w:rPr>
              <w:t>ploughed</w:t>
            </w:r>
            <w:proofErr w:type="gramEnd"/>
            <w:r w:rsidRPr="00576398">
              <w:rPr>
                <w:sz w:val="26"/>
                <w:szCs w:val="26"/>
              </w:rPr>
              <w:t xml:space="preserve"> and used to grow crops</w:t>
            </w:r>
            <w:r w:rsidR="00AE5E92">
              <w:rPr>
                <w:sz w:val="26"/>
                <w:szCs w:val="26"/>
              </w:rPr>
              <w:t>.</w:t>
            </w:r>
          </w:p>
        </w:tc>
      </w:tr>
      <w:tr w:rsidR="00076111" w:rsidRPr="00576398" w:rsidTr="005C5070">
        <w:trPr>
          <w:trHeight w:val="546"/>
        </w:trPr>
        <w:tc>
          <w:tcPr>
            <w:tcW w:w="2689" w:type="dxa"/>
            <w:vAlign w:val="center"/>
          </w:tcPr>
          <w:p w:rsidR="00076111" w:rsidRPr="00576398" w:rsidRDefault="00076111" w:rsidP="00516EE2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Cargo</w:t>
            </w:r>
          </w:p>
        </w:tc>
        <w:tc>
          <w:tcPr>
            <w:tcW w:w="6327" w:type="dxa"/>
            <w:vAlign w:val="center"/>
          </w:tcPr>
          <w:p w:rsidR="00076111" w:rsidRPr="00576398" w:rsidRDefault="0016270B" w:rsidP="00516EE2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oods c</w:t>
            </w:r>
            <w:r w:rsidR="00076111" w:rsidRPr="00576398">
              <w:rPr>
                <w:sz w:val="26"/>
                <w:szCs w:val="26"/>
              </w:rPr>
              <w:t>ar</w:t>
            </w:r>
            <w:r>
              <w:rPr>
                <w:sz w:val="26"/>
                <w:szCs w:val="26"/>
              </w:rPr>
              <w:t>r</w:t>
            </w:r>
            <w:r w:rsidR="00076111" w:rsidRPr="00576398">
              <w:rPr>
                <w:sz w:val="26"/>
                <w:szCs w:val="26"/>
              </w:rPr>
              <w:t>ied on a ship</w:t>
            </w:r>
            <w:r w:rsidR="00165CE0">
              <w:rPr>
                <w:sz w:val="26"/>
                <w:szCs w:val="26"/>
              </w:rPr>
              <w:t>.</w:t>
            </w:r>
          </w:p>
        </w:tc>
      </w:tr>
      <w:tr w:rsidR="00516EE2" w:rsidRPr="00576398" w:rsidTr="005C5070">
        <w:trPr>
          <w:trHeight w:val="546"/>
        </w:trPr>
        <w:tc>
          <w:tcPr>
            <w:tcW w:w="2689" w:type="dxa"/>
            <w:vAlign w:val="center"/>
          </w:tcPr>
          <w:p w:rsidR="00516EE2" w:rsidRPr="00576398" w:rsidRDefault="00516EE2" w:rsidP="00516EE2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 xml:space="preserve">Commodity </w:t>
            </w:r>
          </w:p>
        </w:tc>
        <w:tc>
          <w:tcPr>
            <w:tcW w:w="6327" w:type="dxa"/>
            <w:vAlign w:val="center"/>
          </w:tcPr>
          <w:p w:rsidR="00516EE2" w:rsidRPr="00576398" w:rsidRDefault="00516EE2" w:rsidP="00516EE2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A pro</w:t>
            </w:r>
            <w:r w:rsidR="00165CE0">
              <w:rPr>
                <w:sz w:val="26"/>
                <w:szCs w:val="26"/>
              </w:rPr>
              <w:t xml:space="preserve">duct that </w:t>
            </w:r>
            <w:proofErr w:type="gramStart"/>
            <w:r w:rsidR="00165CE0">
              <w:rPr>
                <w:sz w:val="26"/>
                <w:szCs w:val="26"/>
              </w:rPr>
              <w:t>can be bought or sold</w:t>
            </w:r>
            <w:proofErr w:type="gramEnd"/>
            <w:r w:rsidR="00165CE0">
              <w:rPr>
                <w:sz w:val="26"/>
                <w:szCs w:val="26"/>
              </w:rPr>
              <w:t>.</w:t>
            </w:r>
          </w:p>
        </w:tc>
      </w:tr>
      <w:tr w:rsidR="00AE5237" w:rsidRPr="00576398" w:rsidTr="005C5070">
        <w:trPr>
          <w:trHeight w:val="546"/>
        </w:trPr>
        <w:tc>
          <w:tcPr>
            <w:tcW w:w="2689" w:type="dxa"/>
            <w:vAlign w:val="center"/>
          </w:tcPr>
          <w:p w:rsidR="00AE5237" w:rsidRPr="00576398" w:rsidRDefault="00AE5237" w:rsidP="00516EE2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Enclosure</w:t>
            </w:r>
          </w:p>
        </w:tc>
        <w:tc>
          <w:tcPr>
            <w:tcW w:w="6327" w:type="dxa"/>
            <w:vAlign w:val="center"/>
          </w:tcPr>
          <w:p w:rsidR="00AE5237" w:rsidRPr="00576398" w:rsidRDefault="00AE5237" w:rsidP="00AE5237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Creating a physical barrier around a specific area – in this case creation of fields through the building of walls and fences (whereas previously</w:t>
            </w:r>
            <w:r w:rsidR="00250F82" w:rsidRPr="00576398">
              <w:rPr>
                <w:sz w:val="26"/>
                <w:szCs w:val="26"/>
              </w:rPr>
              <w:t xml:space="preserve"> farming had been on open land).</w:t>
            </w:r>
          </w:p>
        </w:tc>
      </w:tr>
      <w:tr w:rsidR="00516EE2" w:rsidRPr="00576398" w:rsidTr="005C5070">
        <w:tc>
          <w:tcPr>
            <w:tcW w:w="2689" w:type="dxa"/>
            <w:vAlign w:val="center"/>
          </w:tcPr>
          <w:p w:rsidR="00516EE2" w:rsidRPr="00576398" w:rsidRDefault="00516EE2" w:rsidP="00516EE2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Export</w:t>
            </w:r>
          </w:p>
        </w:tc>
        <w:tc>
          <w:tcPr>
            <w:tcW w:w="6327" w:type="dxa"/>
            <w:vAlign w:val="center"/>
          </w:tcPr>
          <w:p w:rsidR="00516EE2" w:rsidRPr="00576398" w:rsidRDefault="00516EE2" w:rsidP="00516EE2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To send goods (or services) to another country for sale</w:t>
            </w:r>
            <w:r w:rsidR="00165CE0">
              <w:rPr>
                <w:sz w:val="26"/>
                <w:szCs w:val="26"/>
              </w:rPr>
              <w:t>.</w:t>
            </w:r>
          </w:p>
        </w:tc>
      </w:tr>
      <w:tr w:rsidR="007A56B6" w:rsidRPr="00576398" w:rsidTr="005C5070">
        <w:tc>
          <w:tcPr>
            <w:tcW w:w="2689" w:type="dxa"/>
            <w:vAlign w:val="center"/>
          </w:tcPr>
          <w:p w:rsidR="007A56B6" w:rsidRPr="00576398" w:rsidRDefault="007A56B6" w:rsidP="00516EE2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Historiography</w:t>
            </w:r>
          </w:p>
        </w:tc>
        <w:tc>
          <w:tcPr>
            <w:tcW w:w="6327" w:type="dxa"/>
            <w:vAlign w:val="center"/>
          </w:tcPr>
          <w:p w:rsidR="007A56B6" w:rsidRPr="00576398" w:rsidRDefault="007A56B6" w:rsidP="00516EE2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 xml:space="preserve">The history of historical writing. In other words, what previous historians have found from their research. </w:t>
            </w:r>
          </w:p>
        </w:tc>
      </w:tr>
      <w:tr w:rsidR="00516EE2" w:rsidRPr="00576398" w:rsidTr="005C5070">
        <w:tc>
          <w:tcPr>
            <w:tcW w:w="2689" w:type="dxa"/>
            <w:vAlign w:val="center"/>
          </w:tcPr>
          <w:p w:rsidR="00516EE2" w:rsidRPr="00576398" w:rsidRDefault="00516EE2" w:rsidP="00516EE2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Import</w:t>
            </w:r>
          </w:p>
        </w:tc>
        <w:tc>
          <w:tcPr>
            <w:tcW w:w="6327" w:type="dxa"/>
            <w:vAlign w:val="center"/>
          </w:tcPr>
          <w:p w:rsidR="00516EE2" w:rsidRPr="00576398" w:rsidRDefault="00516EE2" w:rsidP="00516EE2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To bring goods (or services) into a country from abroad for sale</w:t>
            </w:r>
            <w:r w:rsidR="00165CE0">
              <w:rPr>
                <w:sz w:val="26"/>
                <w:szCs w:val="26"/>
              </w:rPr>
              <w:t>.</w:t>
            </w:r>
          </w:p>
        </w:tc>
      </w:tr>
      <w:tr w:rsidR="00250F82" w:rsidRPr="00576398" w:rsidTr="005C5070">
        <w:tc>
          <w:tcPr>
            <w:tcW w:w="2689" w:type="dxa"/>
            <w:vAlign w:val="center"/>
          </w:tcPr>
          <w:p w:rsidR="00250F82" w:rsidRPr="00576398" w:rsidRDefault="00250F82" w:rsidP="00516EE2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 xml:space="preserve">New Draperies </w:t>
            </w:r>
          </w:p>
        </w:tc>
        <w:tc>
          <w:tcPr>
            <w:tcW w:w="6327" w:type="dxa"/>
            <w:vAlign w:val="center"/>
          </w:tcPr>
          <w:p w:rsidR="00250F82" w:rsidRPr="00576398" w:rsidRDefault="00A93EC6" w:rsidP="00A93EC6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 xml:space="preserve">A type of </w:t>
            </w:r>
            <w:r w:rsidR="009C1484" w:rsidRPr="00576398">
              <w:rPr>
                <w:sz w:val="26"/>
                <w:szCs w:val="26"/>
              </w:rPr>
              <w:t>lightweight</w:t>
            </w:r>
            <w:r w:rsidRPr="00576398">
              <w:rPr>
                <w:sz w:val="26"/>
                <w:szCs w:val="26"/>
              </w:rPr>
              <w:t xml:space="preserve"> woollen cloth made of particularly long strands of wool. </w:t>
            </w:r>
          </w:p>
        </w:tc>
      </w:tr>
      <w:tr w:rsidR="00516EE2" w:rsidRPr="00576398" w:rsidTr="005C5070">
        <w:tc>
          <w:tcPr>
            <w:tcW w:w="2689" w:type="dxa"/>
            <w:vAlign w:val="center"/>
          </w:tcPr>
          <w:p w:rsidR="00516EE2" w:rsidRPr="00576398" w:rsidRDefault="00516EE2" w:rsidP="00516EE2">
            <w:pPr>
              <w:rPr>
                <w:b/>
                <w:bCs/>
                <w:sz w:val="26"/>
                <w:szCs w:val="26"/>
              </w:rPr>
            </w:pPr>
            <w:proofErr w:type="spellStart"/>
            <w:r w:rsidRPr="00576398">
              <w:rPr>
                <w:b/>
                <w:bCs/>
                <w:sz w:val="26"/>
                <w:szCs w:val="26"/>
              </w:rPr>
              <w:t>Pasturable</w:t>
            </w:r>
            <w:proofErr w:type="spellEnd"/>
            <w:r w:rsidRPr="00576398">
              <w:rPr>
                <w:b/>
                <w:bCs/>
                <w:sz w:val="26"/>
                <w:szCs w:val="26"/>
              </w:rPr>
              <w:t xml:space="preserve"> land</w:t>
            </w:r>
          </w:p>
        </w:tc>
        <w:tc>
          <w:tcPr>
            <w:tcW w:w="6327" w:type="dxa"/>
            <w:vAlign w:val="center"/>
          </w:tcPr>
          <w:p w:rsidR="00516EE2" w:rsidRPr="00576398" w:rsidRDefault="00516EE2" w:rsidP="00516EE2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Land that is suitable for the rearing of animals, such as sheep or cows</w:t>
            </w:r>
            <w:r w:rsidR="00165CE0">
              <w:rPr>
                <w:sz w:val="26"/>
                <w:szCs w:val="26"/>
              </w:rPr>
              <w:t>.</w:t>
            </w:r>
          </w:p>
        </w:tc>
      </w:tr>
    </w:tbl>
    <w:p w:rsidR="00AC0E31" w:rsidRPr="00576398" w:rsidRDefault="00576398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02335</wp:posOffset>
                </wp:positionH>
                <wp:positionV relativeFrom="paragraph">
                  <wp:posOffset>172910</wp:posOffset>
                </wp:positionV>
                <wp:extent cx="7600208" cy="0"/>
                <wp:effectExtent l="0" t="0" r="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00208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4D792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.05pt,13.6pt" to="527.4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" strokecolor="black [3213]" strokeweight="1pt">
                <v:stroke dashstyle="dash" joinstyle="miter"/>
              </v:line>
            </w:pict>
          </mc:Fallback>
        </mc:AlternateContent>
      </w:r>
    </w:p>
    <w:p w:rsidR="00576398" w:rsidRPr="00576398" w:rsidRDefault="00576398" w:rsidP="00576398">
      <w:pPr>
        <w:spacing w:before="240"/>
        <w:rPr>
          <w:b/>
          <w:bCs/>
          <w:sz w:val="26"/>
          <w:szCs w:val="26"/>
          <w:u w:val="single"/>
        </w:rPr>
      </w:pPr>
      <w:r w:rsidRPr="00576398">
        <w:rPr>
          <w:b/>
          <w:bCs/>
          <w:sz w:val="26"/>
          <w:szCs w:val="26"/>
          <w:u w:val="single"/>
        </w:rPr>
        <w:t xml:space="preserve">Glossary of term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576398" w:rsidRPr="00576398" w:rsidTr="003C637C">
        <w:trPr>
          <w:trHeight w:val="546"/>
        </w:trPr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Arable land</w:t>
            </w:r>
          </w:p>
        </w:tc>
        <w:tc>
          <w:tcPr>
            <w:tcW w:w="6327" w:type="dxa"/>
            <w:vAlign w:val="center"/>
          </w:tcPr>
          <w:p w:rsidR="00576398" w:rsidRPr="00576398" w:rsidRDefault="00576398" w:rsidP="003C637C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 xml:space="preserve">Land capable of being </w:t>
            </w:r>
            <w:proofErr w:type="gramStart"/>
            <w:r w:rsidRPr="00576398">
              <w:rPr>
                <w:sz w:val="26"/>
                <w:szCs w:val="26"/>
              </w:rPr>
              <w:t>ploughed</w:t>
            </w:r>
            <w:proofErr w:type="gramEnd"/>
            <w:r w:rsidRPr="00576398">
              <w:rPr>
                <w:sz w:val="26"/>
                <w:szCs w:val="26"/>
              </w:rPr>
              <w:t xml:space="preserve"> and used to grow crops</w:t>
            </w:r>
            <w:r w:rsidR="00165CE0">
              <w:rPr>
                <w:sz w:val="26"/>
                <w:szCs w:val="26"/>
              </w:rPr>
              <w:t>.</w:t>
            </w:r>
          </w:p>
        </w:tc>
      </w:tr>
      <w:tr w:rsidR="00576398" w:rsidRPr="00576398" w:rsidTr="003C637C">
        <w:trPr>
          <w:trHeight w:val="546"/>
        </w:trPr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Cargo</w:t>
            </w:r>
          </w:p>
        </w:tc>
        <w:tc>
          <w:tcPr>
            <w:tcW w:w="6327" w:type="dxa"/>
            <w:vAlign w:val="center"/>
          </w:tcPr>
          <w:p w:rsidR="00576398" w:rsidRPr="00576398" w:rsidRDefault="0016270B" w:rsidP="003C637C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oods c</w:t>
            </w:r>
            <w:r w:rsidR="00576398" w:rsidRPr="00576398">
              <w:rPr>
                <w:sz w:val="26"/>
                <w:szCs w:val="26"/>
              </w:rPr>
              <w:t>ar</w:t>
            </w:r>
            <w:r>
              <w:rPr>
                <w:sz w:val="26"/>
                <w:szCs w:val="26"/>
              </w:rPr>
              <w:t>r</w:t>
            </w:r>
            <w:r w:rsidR="00576398" w:rsidRPr="00576398">
              <w:rPr>
                <w:sz w:val="26"/>
                <w:szCs w:val="26"/>
              </w:rPr>
              <w:t>ied on a ship</w:t>
            </w:r>
            <w:r w:rsidR="00165CE0">
              <w:rPr>
                <w:sz w:val="26"/>
                <w:szCs w:val="26"/>
              </w:rPr>
              <w:t>.</w:t>
            </w:r>
          </w:p>
        </w:tc>
      </w:tr>
      <w:tr w:rsidR="00576398" w:rsidRPr="00576398" w:rsidTr="003C637C">
        <w:trPr>
          <w:trHeight w:val="546"/>
        </w:trPr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 xml:space="preserve">Commodity </w:t>
            </w:r>
          </w:p>
        </w:tc>
        <w:tc>
          <w:tcPr>
            <w:tcW w:w="6327" w:type="dxa"/>
            <w:vAlign w:val="center"/>
          </w:tcPr>
          <w:p w:rsidR="00576398" w:rsidRPr="00576398" w:rsidRDefault="00576398" w:rsidP="003C637C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A pro</w:t>
            </w:r>
            <w:r w:rsidR="00165CE0">
              <w:rPr>
                <w:sz w:val="26"/>
                <w:szCs w:val="26"/>
              </w:rPr>
              <w:t xml:space="preserve">duct that </w:t>
            </w:r>
            <w:proofErr w:type="gramStart"/>
            <w:r w:rsidR="00165CE0">
              <w:rPr>
                <w:sz w:val="26"/>
                <w:szCs w:val="26"/>
              </w:rPr>
              <w:t>can be bought or sold</w:t>
            </w:r>
            <w:proofErr w:type="gramEnd"/>
            <w:r w:rsidR="00165CE0">
              <w:rPr>
                <w:sz w:val="26"/>
                <w:szCs w:val="26"/>
              </w:rPr>
              <w:t>.</w:t>
            </w:r>
          </w:p>
        </w:tc>
      </w:tr>
      <w:tr w:rsidR="00576398" w:rsidRPr="00576398" w:rsidTr="003C637C">
        <w:trPr>
          <w:trHeight w:val="546"/>
        </w:trPr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Enclosure</w:t>
            </w:r>
          </w:p>
        </w:tc>
        <w:tc>
          <w:tcPr>
            <w:tcW w:w="6327" w:type="dxa"/>
            <w:vAlign w:val="center"/>
          </w:tcPr>
          <w:p w:rsidR="00576398" w:rsidRPr="00576398" w:rsidRDefault="00576398" w:rsidP="003C637C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Creating a physical barrier around a specific area – in this case creation of fields through the building of walls and fences (whereas previously farming had been on open land).</w:t>
            </w:r>
          </w:p>
        </w:tc>
      </w:tr>
      <w:tr w:rsidR="00576398" w:rsidRPr="00576398" w:rsidTr="003C637C"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Export</w:t>
            </w:r>
          </w:p>
        </w:tc>
        <w:tc>
          <w:tcPr>
            <w:tcW w:w="6327" w:type="dxa"/>
            <w:vAlign w:val="center"/>
          </w:tcPr>
          <w:p w:rsidR="00576398" w:rsidRPr="00576398" w:rsidRDefault="00576398" w:rsidP="003C637C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To send goods (or services) to another country for sale</w:t>
            </w:r>
            <w:r w:rsidR="00165CE0">
              <w:rPr>
                <w:sz w:val="26"/>
                <w:szCs w:val="26"/>
              </w:rPr>
              <w:t>.</w:t>
            </w:r>
          </w:p>
        </w:tc>
      </w:tr>
      <w:tr w:rsidR="00576398" w:rsidRPr="00576398" w:rsidTr="003C637C"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Historiography</w:t>
            </w:r>
          </w:p>
        </w:tc>
        <w:tc>
          <w:tcPr>
            <w:tcW w:w="6327" w:type="dxa"/>
            <w:vAlign w:val="center"/>
          </w:tcPr>
          <w:p w:rsidR="00576398" w:rsidRPr="00576398" w:rsidRDefault="00576398" w:rsidP="003C637C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 xml:space="preserve">The history of historical writing. In other words, what previous historians have found from their research. </w:t>
            </w:r>
          </w:p>
        </w:tc>
      </w:tr>
      <w:tr w:rsidR="00576398" w:rsidRPr="00576398" w:rsidTr="003C637C"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>Import</w:t>
            </w:r>
          </w:p>
        </w:tc>
        <w:tc>
          <w:tcPr>
            <w:tcW w:w="6327" w:type="dxa"/>
            <w:vAlign w:val="center"/>
          </w:tcPr>
          <w:p w:rsidR="00576398" w:rsidRPr="00576398" w:rsidRDefault="00576398" w:rsidP="003C637C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To bring goods (or services) into a country from abroad for sale</w:t>
            </w:r>
            <w:r w:rsidR="00165CE0">
              <w:rPr>
                <w:sz w:val="26"/>
                <w:szCs w:val="26"/>
              </w:rPr>
              <w:t>.</w:t>
            </w:r>
          </w:p>
        </w:tc>
      </w:tr>
      <w:tr w:rsidR="00576398" w:rsidRPr="00576398" w:rsidTr="003C637C"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r w:rsidRPr="00576398">
              <w:rPr>
                <w:b/>
                <w:bCs/>
                <w:sz w:val="26"/>
                <w:szCs w:val="26"/>
              </w:rPr>
              <w:t xml:space="preserve">New Draperies </w:t>
            </w:r>
          </w:p>
        </w:tc>
        <w:tc>
          <w:tcPr>
            <w:tcW w:w="6327" w:type="dxa"/>
            <w:vAlign w:val="center"/>
          </w:tcPr>
          <w:p w:rsidR="00576398" w:rsidRPr="00576398" w:rsidRDefault="00576398" w:rsidP="003C637C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 xml:space="preserve">A type of </w:t>
            </w:r>
            <w:r w:rsidR="009C1484" w:rsidRPr="00576398">
              <w:rPr>
                <w:sz w:val="26"/>
                <w:szCs w:val="26"/>
              </w:rPr>
              <w:t>lightweight</w:t>
            </w:r>
            <w:r w:rsidRPr="00576398">
              <w:rPr>
                <w:sz w:val="26"/>
                <w:szCs w:val="26"/>
              </w:rPr>
              <w:t xml:space="preserve"> woollen cloth made of particularly long strands of wool. </w:t>
            </w:r>
          </w:p>
        </w:tc>
      </w:tr>
      <w:tr w:rsidR="00576398" w:rsidRPr="00576398" w:rsidTr="003C637C">
        <w:tc>
          <w:tcPr>
            <w:tcW w:w="2689" w:type="dxa"/>
            <w:vAlign w:val="center"/>
          </w:tcPr>
          <w:p w:rsidR="00576398" w:rsidRPr="00576398" w:rsidRDefault="00576398" w:rsidP="003C637C">
            <w:pPr>
              <w:rPr>
                <w:b/>
                <w:bCs/>
                <w:sz w:val="26"/>
                <w:szCs w:val="26"/>
              </w:rPr>
            </w:pPr>
            <w:bookmarkStart w:id="0" w:name="_GoBack"/>
            <w:proofErr w:type="spellStart"/>
            <w:r w:rsidRPr="00576398">
              <w:rPr>
                <w:b/>
                <w:bCs/>
                <w:sz w:val="26"/>
                <w:szCs w:val="26"/>
              </w:rPr>
              <w:t>Pasturable</w:t>
            </w:r>
            <w:proofErr w:type="spellEnd"/>
            <w:r w:rsidRPr="00576398">
              <w:rPr>
                <w:b/>
                <w:bCs/>
                <w:sz w:val="26"/>
                <w:szCs w:val="26"/>
              </w:rPr>
              <w:t xml:space="preserve"> </w:t>
            </w:r>
            <w:bookmarkEnd w:id="0"/>
            <w:r w:rsidRPr="00576398">
              <w:rPr>
                <w:b/>
                <w:bCs/>
                <w:sz w:val="26"/>
                <w:szCs w:val="26"/>
              </w:rPr>
              <w:t>land</w:t>
            </w:r>
          </w:p>
        </w:tc>
        <w:tc>
          <w:tcPr>
            <w:tcW w:w="6327" w:type="dxa"/>
            <w:vAlign w:val="center"/>
          </w:tcPr>
          <w:p w:rsidR="00576398" w:rsidRPr="00576398" w:rsidRDefault="00576398" w:rsidP="003C637C">
            <w:pPr>
              <w:rPr>
                <w:sz w:val="26"/>
                <w:szCs w:val="26"/>
              </w:rPr>
            </w:pPr>
            <w:r w:rsidRPr="00576398">
              <w:rPr>
                <w:sz w:val="26"/>
                <w:szCs w:val="26"/>
              </w:rPr>
              <w:t>Land that is suitable for the rearing of animals, such as sheep or cows</w:t>
            </w:r>
            <w:r w:rsidR="00165CE0">
              <w:rPr>
                <w:sz w:val="26"/>
                <w:szCs w:val="26"/>
              </w:rPr>
              <w:t>.</w:t>
            </w:r>
          </w:p>
        </w:tc>
      </w:tr>
    </w:tbl>
    <w:p w:rsidR="00576398" w:rsidRPr="00576398" w:rsidRDefault="00576398">
      <w:pPr>
        <w:rPr>
          <w:sz w:val="24"/>
          <w:szCs w:val="24"/>
        </w:rPr>
      </w:pPr>
    </w:p>
    <w:sectPr w:rsidR="00576398" w:rsidRPr="0057639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0E31" w:rsidRDefault="00AC0E31" w:rsidP="00AC0E31">
      <w:pPr>
        <w:spacing w:after="0" w:line="240" w:lineRule="auto"/>
      </w:pPr>
      <w:r>
        <w:separator/>
      </w:r>
    </w:p>
  </w:endnote>
  <w:endnote w:type="continuationSeparator" w:id="0">
    <w:p w:rsidR="00AC0E31" w:rsidRDefault="00AC0E31" w:rsidP="00AC0E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0E31" w:rsidRDefault="00AC0E31" w:rsidP="00AC0E31">
      <w:pPr>
        <w:spacing w:after="0" w:line="240" w:lineRule="auto"/>
      </w:pPr>
      <w:r>
        <w:separator/>
      </w:r>
    </w:p>
  </w:footnote>
  <w:footnote w:type="continuationSeparator" w:id="0">
    <w:p w:rsidR="00AC0E31" w:rsidRDefault="00AC0E31" w:rsidP="00AC0E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0E31" w:rsidRDefault="00AC0E31" w:rsidP="00AC0E31">
    <w:pPr>
      <w:pStyle w:val="Header"/>
    </w:pPr>
    <w:r>
      <w:t xml:space="preserve">Discover Maritime History – </w:t>
    </w:r>
    <w:r w:rsidRPr="008F31D3">
      <w:t>The Rise of a Maritime Empire</w:t>
    </w:r>
    <w:r>
      <w:t xml:space="preserve"> (lesson 2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AILIzNLQ2MTEwsLAyUdpeDU4uLM/DyQAsNaALulopQsAAAA"/>
  </w:docVars>
  <w:rsids>
    <w:rsidRoot w:val="00AC0E31"/>
    <w:rsid w:val="0004402D"/>
    <w:rsid w:val="00076111"/>
    <w:rsid w:val="000C40ED"/>
    <w:rsid w:val="0016270B"/>
    <w:rsid w:val="00165CE0"/>
    <w:rsid w:val="001667E3"/>
    <w:rsid w:val="00250F82"/>
    <w:rsid w:val="002D2406"/>
    <w:rsid w:val="00385BFC"/>
    <w:rsid w:val="003E2839"/>
    <w:rsid w:val="00516EE2"/>
    <w:rsid w:val="00576398"/>
    <w:rsid w:val="005C5070"/>
    <w:rsid w:val="007034F4"/>
    <w:rsid w:val="007A56B6"/>
    <w:rsid w:val="00835AEC"/>
    <w:rsid w:val="00877C62"/>
    <w:rsid w:val="008A7194"/>
    <w:rsid w:val="0095354E"/>
    <w:rsid w:val="009C1484"/>
    <w:rsid w:val="00A93EC6"/>
    <w:rsid w:val="00AA222F"/>
    <w:rsid w:val="00AC0E31"/>
    <w:rsid w:val="00AE16FE"/>
    <w:rsid w:val="00AE5237"/>
    <w:rsid w:val="00AE5E92"/>
    <w:rsid w:val="00AF2D69"/>
    <w:rsid w:val="00C21913"/>
    <w:rsid w:val="00C44823"/>
    <w:rsid w:val="00DF0A3E"/>
    <w:rsid w:val="00E85210"/>
    <w:rsid w:val="00EB3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B106ED-F9DB-4D54-B47D-1484E5F3E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0E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E31"/>
  </w:style>
  <w:style w:type="paragraph" w:styleId="Footer">
    <w:name w:val="footer"/>
    <w:basedOn w:val="Normal"/>
    <w:link w:val="FooterChar"/>
    <w:uiPriority w:val="99"/>
    <w:unhideWhenUsed/>
    <w:rsid w:val="00AC0E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E31"/>
  </w:style>
  <w:style w:type="table" w:styleId="TableGrid">
    <w:name w:val="Table Grid"/>
    <w:basedOn w:val="TableNormal"/>
    <w:uiPriority w:val="39"/>
    <w:rsid w:val="00AC0E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41</Words>
  <Characters>1379</Characters>
  <Application>Microsoft Office Word</Application>
  <DocSecurity>0</DocSecurity>
  <Lines>11</Lines>
  <Paragraphs>3</Paragraphs>
  <ScaleCrop>false</ScaleCrop>
  <Company>University Of Southampton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nkley L.T..P..</dc:creator>
  <cp:keywords/>
  <dc:description/>
  <cp:lastModifiedBy>Brinkley L.T..P..</cp:lastModifiedBy>
  <cp:revision>19</cp:revision>
  <dcterms:created xsi:type="dcterms:W3CDTF">2019-07-16T05:08:00Z</dcterms:created>
  <dcterms:modified xsi:type="dcterms:W3CDTF">2019-08-24T11:05:00Z</dcterms:modified>
</cp:coreProperties>
</file>